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082A0C" w14:textId="77777777" w:rsidR="0049643E" w:rsidRPr="00DD4F2C" w:rsidRDefault="0049643E" w:rsidP="0049643E">
      <w:pPr>
        <w:jc w:val="center"/>
        <w:rPr>
          <w:rFonts w:eastAsia="Times New Roman" w:cs="Times New Roman"/>
          <w:lang w:eastAsia="ru-RU"/>
        </w:rPr>
      </w:pPr>
      <w:r w:rsidRPr="00DD4F2C">
        <w:rPr>
          <w:rFonts w:eastAsia="Times New Roman" w:cs="Times New Roman"/>
          <w:noProof/>
          <w:lang w:eastAsia="ru-RU"/>
        </w:rPr>
        <w:drawing>
          <wp:inline distT="114300" distB="114300" distL="114300" distR="114300" wp14:anchorId="5E2207E2" wp14:editId="5A95493C">
            <wp:extent cx="2226042" cy="876055"/>
            <wp:effectExtent l="0" t="0" r="0" b="0"/>
            <wp:docPr id="474807291" name="image2.png" descr="Изображение выглядит как Шрифт, логотип, Графика, белый&#10;&#10;Автоматически созданное опис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 descr="Изображение выглядит как Шрифт, логотип, Графика, белый&#10;&#10;Автоматически созданное описание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26042" cy="8760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41F89B" w14:textId="77777777" w:rsidR="0049643E" w:rsidRPr="0049643E" w:rsidRDefault="0049643E" w:rsidP="0049643E">
      <w:pPr>
        <w:jc w:val="center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>Факультет программной инженерии и компьютерной техники</w:t>
      </w:r>
    </w:p>
    <w:p w14:paraId="2CEB41E1" w14:textId="77777777" w:rsidR="0049643E" w:rsidRPr="0049643E" w:rsidRDefault="0049643E" w:rsidP="0049643E">
      <w:pPr>
        <w:jc w:val="center"/>
        <w:rPr>
          <w:rFonts w:eastAsia="Times New Roman" w:cs="Times New Roman"/>
          <w:b/>
          <w:lang w:val="ru-RU" w:eastAsia="ru-RU"/>
        </w:rPr>
      </w:pPr>
      <w:r w:rsidRPr="0049643E">
        <w:rPr>
          <w:rFonts w:eastAsia="Times New Roman" w:cs="Times New Roman"/>
          <w:b/>
          <w:lang w:val="ru-RU" w:eastAsia="ru-RU"/>
        </w:rPr>
        <w:t xml:space="preserve"> </w:t>
      </w:r>
    </w:p>
    <w:p w14:paraId="584B1A0C" w14:textId="77777777" w:rsidR="0049643E" w:rsidRPr="0049643E" w:rsidRDefault="0049643E" w:rsidP="0049643E">
      <w:pPr>
        <w:jc w:val="center"/>
        <w:rPr>
          <w:rFonts w:eastAsia="Times New Roman" w:cs="Times New Roman"/>
          <w:b/>
          <w:lang w:val="ru-RU" w:eastAsia="ru-RU"/>
        </w:rPr>
      </w:pPr>
      <w:r w:rsidRPr="0049643E">
        <w:rPr>
          <w:rFonts w:eastAsia="Times New Roman" w:cs="Times New Roman"/>
          <w:b/>
          <w:lang w:val="ru-RU" w:eastAsia="ru-RU"/>
        </w:rPr>
        <w:t xml:space="preserve"> </w:t>
      </w:r>
    </w:p>
    <w:p w14:paraId="543318DF" w14:textId="77777777" w:rsidR="0049643E" w:rsidRPr="0049643E" w:rsidRDefault="0049643E" w:rsidP="0049643E">
      <w:pPr>
        <w:jc w:val="center"/>
        <w:rPr>
          <w:rFonts w:eastAsia="Times New Roman" w:cs="Times New Roman"/>
          <w:b/>
          <w:lang w:val="ru-RU" w:eastAsia="ru-RU"/>
        </w:rPr>
      </w:pPr>
      <w:r w:rsidRPr="0049643E">
        <w:rPr>
          <w:rFonts w:eastAsia="Times New Roman" w:cs="Times New Roman"/>
          <w:b/>
          <w:lang w:val="ru-RU" w:eastAsia="ru-RU"/>
        </w:rPr>
        <w:t xml:space="preserve"> </w:t>
      </w:r>
    </w:p>
    <w:p w14:paraId="1856ECEF" w14:textId="61B4B22B" w:rsidR="0049643E" w:rsidRPr="0049643E" w:rsidRDefault="0049643E" w:rsidP="0049643E">
      <w:pPr>
        <w:jc w:val="center"/>
        <w:rPr>
          <w:rFonts w:eastAsia="Times New Roman" w:cs="Times New Roman"/>
          <w:b/>
          <w:lang w:val="ru-RU" w:eastAsia="ru-RU"/>
        </w:rPr>
      </w:pPr>
      <w:r w:rsidRPr="0049643E">
        <w:rPr>
          <w:rFonts w:eastAsia="Times New Roman" w:cs="Times New Roman"/>
          <w:b/>
          <w:lang w:val="ru-RU" w:eastAsia="ru-RU"/>
        </w:rPr>
        <w:t xml:space="preserve">  </w:t>
      </w:r>
    </w:p>
    <w:p w14:paraId="59CC5E6B" w14:textId="77777777" w:rsidR="0049643E" w:rsidRPr="0049643E" w:rsidRDefault="0049643E" w:rsidP="0049643E">
      <w:pPr>
        <w:jc w:val="center"/>
        <w:rPr>
          <w:rFonts w:eastAsia="Times New Roman" w:cs="Times New Roman"/>
          <w:b/>
          <w:lang w:val="ru-RU" w:eastAsia="ru-RU"/>
        </w:rPr>
      </w:pPr>
      <w:r w:rsidRPr="0049643E">
        <w:rPr>
          <w:rFonts w:eastAsia="Times New Roman" w:cs="Times New Roman"/>
          <w:b/>
          <w:lang w:val="ru-RU" w:eastAsia="ru-RU"/>
        </w:rPr>
        <w:t xml:space="preserve"> </w:t>
      </w:r>
    </w:p>
    <w:p w14:paraId="104F27A9" w14:textId="77777777" w:rsidR="0049643E" w:rsidRPr="0049643E" w:rsidRDefault="0049643E" w:rsidP="0049643E">
      <w:pPr>
        <w:jc w:val="center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>Домашнее задание №1</w:t>
      </w:r>
    </w:p>
    <w:p w14:paraId="47B12A61" w14:textId="388FB823" w:rsidR="0049643E" w:rsidRPr="0049643E" w:rsidRDefault="0049643E" w:rsidP="0049643E">
      <w:pPr>
        <w:jc w:val="center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>по дисциплине «Системы автоматизированного проектирования»</w:t>
      </w:r>
    </w:p>
    <w:p w14:paraId="72B3969D" w14:textId="7267E40B" w:rsidR="0049643E" w:rsidRPr="0049643E" w:rsidRDefault="0049643E" w:rsidP="0049643E">
      <w:pPr>
        <w:jc w:val="center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 xml:space="preserve">Вариант – </w:t>
      </w:r>
      <w:r>
        <w:rPr>
          <w:rFonts w:eastAsia="Times New Roman" w:cs="Times New Roman"/>
          <w:lang w:val="ru-RU" w:eastAsia="ru-RU"/>
        </w:rPr>
        <w:t>29</w:t>
      </w:r>
    </w:p>
    <w:p w14:paraId="6EA5FAE5" w14:textId="77777777" w:rsidR="0049643E" w:rsidRPr="0049643E" w:rsidRDefault="0049643E" w:rsidP="0049643E">
      <w:pPr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 xml:space="preserve">  </w:t>
      </w:r>
    </w:p>
    <w:p w14:paraId="709718C0" w14:textId="77777777" w:rsidR="0049643E" w:rsidRPr="0049643E" w:rsidRDefault="0049643E" w:rsidP="0049643E">
      <w:pPr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 xml:space="preserve"> </w:t>
      </w:r>
    </w:p>
    <w:p w14:paraId="6F9D7DCD" w14:textId="77777777" w:rsidR="0049643E" w:rsidRPr="0049643E" w:rsidRDefault="0049643E" w:rsidP="0049643E">
      <w:pPr>
        <w:rPr>
          <w:rFonts w:eastAsia="Times New Roman" w:cs="Times New Roman"/>
          <w:lang w:val="ru-RU" w:eastAsia="ru-RU"/>
        </w:rPr>
      </w:pPr>
    </w:p>
    <w:p w14:paraId="07F00BA6" w14:textId="16A46166" w:rsidR="0049643E" w:rsidRPr="0049643E" w:rsidRDefault="0049643E" w:rsidP="0049643E">
      <w:pPr>
        <w:jc w:val="right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i/>
          <w:lang w:val="ru-RU" w:eastAsia="ru-RU"/>
        </w:rPr>
        <w:t>Выполнил</w:t>
      </w:r>
      <w:r w:rsidRPr="0049643E">
        <w:rPr>
          <w:rFonts w:eastAsia="Times New Roman" w:cs="Times New Roman"/>
          <w:lang w:val="ru-RU" w:eastAsia="ru-RU"/>
        </w:rPr>
        <w:t>:</w:t>
      </w:r>
    </w:p>
    <w:p w14:paraId="1EFBA19E" w14:textId="01D6F41B" w:rsidR="0049643E" w:rsidRPr="0049643E" w:rsidRDefault="0049643E" w:rsidP="0049643E">
      <w:pPr>
        <w:jc w:val="right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>Студент</w:t>
      </w:r>
      <w:r w:rsidRPr="0049643E">
        <w:rPr>
          <w:rFonts w:eastAsia="Times New Roman" w:cs="Times New Roman"/>
          <w:lang w:val="ru-RU" w:eastAsia="ru-RU"/>
        </w:rPr>
        <w:t>:</w:t>
      </w:r>
    </w:p>
    <w:p w14:paraId="3673FAB9" w14:textId="77777777" w:rsidR="0049643E" w:rsidRPr="0049643E" w:rsidRDefault="0049643E" w:rsidP="0049643E">
      <w:pPr>
        <w:jc w:val="right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 xml:space="preserve">Терновский </w:t>
      </w:r>
      <w:proofErr w:type="gramStart"/>
      <w:r w:rsidRPr="0049643E">
        <w:rPr>
          <w:rFonts w:eastAsia="Times New Roman" w:cs="Times New Roman"/>
          <w:lang w:val="ru-RU" w:eastAsia="ru-RU"/>
        </w:rPr>
        <w:t>И.Е.</w:t>
      </w:r>
      <w:proofErr w:type="gramEnd"/>
    </w:p>
    <w:p w14:paraId="63A161A7" w14:textId="77777777" w:rsidR="0049643E" w:rsidRPr="0049643E" w:rsidRDefault="0049643E" w:rsidP="0049643E">
      <w:pPr>
        <w:rPr>
          <w:rFonts w:eastAsia="Times New Roman" w:cs="Times New Roman"/>
          <w:lang w:val="ru-RU" w:eastAsia="ru-RU"/>
        </w:rPr>
      </w:pPr>
    </w:p>
    <w:p w14:paraId="412C2F0A" w14:textId="77777777" w:rsidR="0049643E" w:rsidRPr="0049643E" w:rsidRDefault="0049643E" w:rsidP="0049643E">
      <w:pPr>
        <w:jc w:val="right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i/>
          <w:lang w:val="ru-RU" w:eastAsia="ru-RU"/>
        </w:rPr>
        <w:t>Преподаватель</w:t>
      </w:r>
      <w:r w:rsidRPr="0049643E">
        <w:rPr>
          <w:rFonts w:eastAsia="Times New Roman" w:cs="Times New Roman"/>
          <w:lang w:val="ru-RU" w:eastAsia="ru-RU"/>
        </w:rPr>
        <w:t>:</w:t>
      </w:r>
    </w:p>
    <w:p w14:paraId="571577A3" w14:textId="171C178D" w:rsidR="0049643E" w:rsidRPr="0049643E" w:rsidRDefault="0049643E" w:rsidP="0049643E">
      <w:pPr>
        <w:jc w:val="right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>Поляков Владимир Иванович</w:t>
      </w:r>
    </w:p>
    <w:p w14:paraId="6D9B7C5B" w14:textId="77777777" w:rsidR="0049643E" w:rsidRPr="0049643E" w:rsidRDefault="0049643E" w:rsidP="0049643E">
      <w:pPr>
        <w:rPr>
          <w:rFonts w:eastAsia="Times New Roman" w:cs="Times New Roman"/>
          <w:lang w:val="ru-RU" w:eastAsia="ru-RU"/>
        </w:rPr>
      </w:pPr>
    </w:p>
    <w:p w14:paraId="09E6B5B1" w14:textId="77777777" w:rsidR="0049643E" w:rsidRPr="0049643E" w:rsidRDefault="0049643E" w:rsidP="0049643E">
      <w:pPr>
        <w:rPr>
          <w:rFonts w:eastAsia="Times New Roman" w:cs="Times New Roman"/>
          <w:lang w:eastAsia="ru-RU"/>
        </w:rPr>
      </w:pPr>
    </w:p>
    <w:p w14:paraId="457C9053" w14:textId="77777777" w:rsidR="0049643E" w:rsidRPr="0049643E" w:rsidRDefault="0049643E" w:rsidP="0049643E">
      <w:pPr>
        <w:rPr>
          <w:rFonts w:eastAsia="Times New Roman" w:cs="Times New Roman"/>
          <w:lang w:val="ru-RU" w:eastAsia="ru-RU"/>
        </w:rPr>
      </w:pPr>
    </w:p>
    <w:p w14:paraId="56B9A634" w14:textId="77777777" w:rsidR="0049643E" w:rsidRPr="0049643E" w:rsidRDefault="0049643E" w:rsidP="0049643E">
      <w:pPr>
        <w:rPr>
          <w:rFonts w:eastAsia="Times New Roman" w:cs="Times New Roman"/>
          <w:lang w:val="ru-RU" w:eastAsia="ru-RU"/>
        </w:rPr>
      </w:pPr>
    </w:p>
    <w:p w14:paraId="2B2A0D55" w14:textId="77777777" w:rsidR="0049643E" w:rsidRPr="0049643E" w:rsidRDefault="0049643E" w:rsidP="0049643E">
      <w:pPr>
        <w:jc w:val="center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>Санкт-Петербург</w:t>
      </w:r>
    </w:p>
    <w:p w14:paraId="431335EA" w14:textId="03E7765E" w:rsidR="0049643E" w:rsidRPr="0049643E" w:rsidRDefault="0049643E" w:rsidP="0049643E">
      <w:pPr>
        <w:jc w:val="center"/>
        <w:rPr>
          <w:rFonts w:eastAsia="Times New Roman" w:cs="Times New Roman"/>
          <w:lang w:val="ru-RU" w:eastAsia="ru-RU"/>
        </w:rPr>
      </w:pPr>
      <w:r w:rsidRPr="0049643E">
        <w:rPr>
          <w:rFonts w:eastAsia="Times New Roman" w:cs="Times New Roman"/>
          <w:lang w:val="ru-RU" w:eastAsia="ru-RU"/>
        </w:rPr>
        <w:t>2025</w:t>
      </w:r>
    </w:p>
    <w:p w14:paraId="7D87A4FE" w14:textId="0E328489" w:rsidR="00551327" w:rsidRPr="0049643E" w:rsidRDefault="00000000">
      <w:pPr>
        <w:pStyle w:val="a4"/>
        <w:rPr>
          <w:lang w:val="ru-RU"/>
        </w:rPr>
      </w:pPr>
      <w:r w:rsidRPr="0049643E">
        <w:rPr>
          <w:lang w:val="ru-RU"/>
        </w:rPr>
        <w:lastRenderedPageBreak/>
        <w:t>Проектирование тонкопленочных гибридных интегральных микросхем</w:t>
      </w:r>
    </w:p>
    <w:p w14:paraId="57D18E5F" w14:textId="77777777" w:rsidR="00551327" w:rsidRPr="0049643E" w:rsidRDefault="00000000">
      <w:pPr>
        <w:pStyle w:val="1"/>
        <w:rPr>
          <w:lang w:val="ru-RU"/>
        </w:rPr>
      </w:pPr>
      <w:bookmarkStart w:id="0" w:name="вариант-29-1"/>
      <w:r w:rsidRPr="0049643E">
        <w:rPr>
          <w:lang w:val="ru-RU"/>
        </w:rPr>
        <w:t>Вариант 29 (1)</w:t>
      </w:r>
    </w:p>
    <w:p w14:paraId="1D4FB425" w14:textId="77777777" w:rsidR="00551327" w:rsidRDefault="00000000">
      <w:pPr>
        <w:pStyle w:val="2"/>
      </w:pPr>
      <w:bookmarkStart w:id="1" w:name="исходные-данные"/>
      <w:proofErr w:type="spellStart"/>
      <w:r>
        <w:t>Исходные</w:t>
      </w:r>
      <w:proofErr w:type="spellEnd"/>
      <w:r>
        <w:t xml:space="preserve"> </w:t>
      </w:r>
      <w:proofErr w:type="spellStart"/>
      <w:r>
        <w:t>данные</w:t>
      </w:r>
      <w:proofErr w:type="spellEnd"/>
    </w:p>
    <w:p w14:paraId="15BEBCEC" w14:textId="77777777" w:rsidR="00551327" w:rsidRDefault="00000000">
      <w:pPr>
        <w:pStyle w:val="CaptionedFigure"/>
      </w:pPr>
      <w:r>
        <w:rPr>
          <w:noProof/>
        </w:rPr>
        <w:drawing>
          <wp:inline distT="0" distB="0" distL="0" distR="0" wp14:anchorId="703B4DCD" wp14:editId="2E24944E">
            <wp:extent cx="5334000" cy="2379479"/>
            <wp:effectExtent l="0" t="0" r="0" b="0"/>
            <wp:docPr id="21" name="Picture" descr="Рисунок 2. Схема чего т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W1/Circut2.gi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62562B" w14:textId="7B0F1262" w:rsidR="00551327" w:rsidRPr="0049643E" w:rsidRDefault="00000000">
      <w:pPr>
        <w:pStyle w:val="ImageCaption"/>
      </w:pPr>
      <w:r w:rsidRPr="0049643E">
        <w:rPr>
          <w:lang w:val="ru-RU"/>
        </w:rPr>
        <w:t>Рисунок 2. Схема</w:t>
      </w:r>
    </w:p>
    <w:p w14:paraId="44907E72" w14:textId="77777777" w:rsidR="00551327" w:rsidRPr="0049643E" w:rsidRDefault="00000000">
      <w:pPr>
        <w:pStyle w:val="a0"/>
        <w:rPr>
          <w:lang w:val="ru-RU"/>
        </w:rPr>
      </w:pPr>
      <w:r w:rsidRPr="0049643E">
        <w:rPr>
          <w:lang w:val="ru-RU"/>
        </w:rPr>
        <w:t>Параметры элементов:</w:t>
      </w:r>
    </w:p>
    <w:p w14:paraId="764FB88C" w14:textId="77777777" w:rsidR="00551327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R1</m:t>
        </m:r>
      </m:oMath>
      <w:r>
        <w:t>: 20 кОм ±10% 0,01 Вт</w:t>
      </w:r>
    </w:p>
    <w:p w14:paraId="6B67CA98" w14:textId="77777777" w:rsidR="00551327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R2</m:t>
        </m:r>
      </m:oMath>
      <w:r>
        <w:t>: 47 кОм ±20% 0,02 Вт</w:t>
      </w:r>
    </w:p>
    <w:p w14:paraId="07D40D40" w14:textId="77777777" w:rsidR="00551327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R3</m:t>
        </m:r>
      </m:oMath>
      <w:r>
        <w:t>: 4.7 кОм ±10% 0,02 Вт</w:t>
      </w:r>
    </w:p>
    <w:p w14:paraId="6D0D169B" w14:textId="77777777" w:rsidR="00551327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R4</m:t>
        </m:r>
      </m:oMath>
      <w:r>
        <w:t>: 2 кОм ±10% 0,02 Вт</w:t>
      </w:r>
    </w:p>
    <w:p w14:paraId="2A2927A7" w14:textId="77777777" w:rsidR="00551327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C1</m:t>
        </m:r>
      </m:oMath>
      <w:r>
        <w:t>: 1000 пФ</w:t>
      </w:r>
    </w:p>
    <w:p w14:paraId="07E30883" w14:textId="77777777" w:rsidR="00551327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C2</m:t>
        </m:r>
      </m:oMath>
      <w:r>
        <w:t>: 330 пФ</w:t>
      </w:r>
    </w:p>
    <w:p w14:paraId="2BCA5113" w14:textId="77777777" w:rsidR="00551327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C3</m:t>
        </m:r>
      </m:oMath>
      <w:r>
        <w:t>: 1000 пФ</w:t>
      </w:r>
    </w:p>
    <w:p w14:paraId="0B950452" w14:textId="77777777" w:rsidR="00551327" w:rsidRDefault="00000000">
      <w:pPr>
        <w:pStyle w:val="2"/>
      </w:pPr>
      <w:bookmarkStart w:id="2" w:name="расчет-параметров-гис"/>
      <w:bookmarkEnd w:id="1"/>
      <w:r>
        <w:t>Расчет параметров ГИС</w:t>
      </w:r>
    </w:p>
    <w:p w14:paraId="6ED37D07" w14:textId="77777777" w:rsidR="00551327" w:rsidRDefault="00000000">
      <w:pPr>
        <w:pStyle w:val="3"/>
      </w:pPr>
      <w:bookmarkStart w:id="3" w:name="расчет-размеров-пленочных-резисторов"/>
      <w:r>
        <w:t>1. Расчет размеров пленочных резисторов</w:t>
      </w:r>
    </w:p>
    <w:p w14:paraId="42705B12" w14:textId="0C413802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>Определим оптимальное удельное поверхностное сопротивление:</w:t>
      </w:r>
    </w:p>
    <w:p w14:paraId="6B62A02C" w14:textId="77777777" w:rsidR="00551327" w:rsidRPr="0049643E" w:rsidRDefault="00000000">
      <w:pPr>
        <w:pStyle w:val="a0"/>
        <w:rPr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ru-RU"/>
                </w:rPr>
                <m:t>□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lang w:val="ru-RU"/>
                    </w:rPr>
                    <m:t>∑</m:t>
                  </m:r>
                  <m:r>
                    <w:rPr>
                      <w:rFonts w:ascii="Cambria Math" w:hAnsi="Cambria Math"/>
                    </w:rPr>
                    <m:t>R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val="ru-RU"/>
                    </w:rPr>
                    <m:t>∑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ru-RU"/>
                        </w:rPr>
                        <m:t>-</m:t>
                      </m:r>
                      <m:r>
                        <w:rPr>
                          <w:rFonts w:ascii="Cambria Math" w:hAnsi="Cambria Math"/>
                          <w:lang w:val="ru-RU"/>
                        </w:rPr>
                        <m:t>1</m:t>
                      </m:r>
                    </m:sup>
                  </m:sSup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9695</m:t>
          </m:r>
          <m:r>
            <m:rPr>
              <m:nor/>
            </m:rPr>
            <w:rPr>
              <w:lang w:val="ru-RU"/>
            </w:rPr>
            <m:t>Ом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≈</m:t>
          </m:r>
          <m:r>
            <w:rPr>
              <w:rFonts w:ascii="Cambria Math" w:hAnsi="Cambria Math"/>
              <w:lang w:val="ru-RU"/>
            </w:rPr>
            <m:t>10000</m:t>
          </m:r>
          <m:r>
            <m:rPr>
              <m:nor/>
            </m:rPr>
            <w:rPr>
              <w:lang w:val="ru-RU"/>
            </w:rPr>
            <m:t>Ом</m:t>
          </m:r>
        </m:oMath>
      </m:oMathPara>
    </w:p>
    <w:p w14:paraId="41A7A1A2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lastRenderedPageBreak/>
        <w:t xml:space="preserve">Материал с ближайшим значение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□</m:t>
            </m:r>
          </m:sub>
        </m:sSub>
      </m:oMath>
      <w:r w:rsidRPr="0049643E">
        <w:rPr>
          <w:lang w:val="ru-RU"/>
        </w:rPr>
        <w:t xml:space="preserve">, удовлетворяющий необходимому диапазону значений сопротивления — </w:t>
      </w:r>
      <w:r w:rsidRPr="0049643E">
        <w:rPr>
          <w:i/>
          <w:iCs/>
          <w:lang w:val="ru-RU"/>
        </w:rPr>
        <w:t>Кермет К-50С</w:t>
      </w:r>
      <w:r w:rsidRPr="0049643E">
        <w:rPr>
          <w:lang w:val="ru-RU"/>
        </w:rPr>
        <w:t xml:space="preserve"> с удельной мощностью рассеива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2</m:t>
        </m:r>
      </m:oMath>
      <w:r w:rsidRPr="0049643E">
        <w:rPr>
          <w:lang w:val="ru-RU"/>
        </w:rPr>
        <w:t xml:space="preserve"> Вт/см^2.</w:t>
      </w:r>
    </w:p>
    <w:p w14:paraId="56F0A22F" w14:textId="77777777" w:rsidR="00551327" w:rsidRPr="0049643E" w:rsidRDefault="00000000">
      <w:pPr>
        <w:pStyle w:val="a0"/>
        <w:rPr>
          <w:lang w:val="ru-RU"/>
        </w:rPr>
      </w:pPr>
      <w:r w:rsidRPr="0049643E">
        <w:rPr>
          <w:lang w:val="ru-RU"/>
        </w:rPr>
        <w:t xml:space="preserve">Определим ширину резисто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</m:oMath>
      <w:r w:rsidRPr="0049643E">
        <w:rPr>
          <w:lang w:val="ru-RU"/>
        </w:rPr>
        <w:t>, обеспечивающую необходимую мощность рассеивания:</w:t>
      </w:r>
    </w:p>
    <w:p w14:paraId="688AD936" w14:textId="77777777" w:rsidR="00551327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ρ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□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W</m:t>
                  </m:r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rad>
        </m:oMath>
      </m:oMathPara>
    </w:p>
    <w:p w14:paraId="31BBDB4A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 xml:space="preserve">(Значения округляются в большую сторону до шага сетки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.1</m:t>
        </m:r>
      </m:oMath>
      <w:r w:rsidRPr="0049643E">
        <w:rPr>
          <w:lang w:val="ru-RU"/>
        </w:rPr>
        <w:t xml:space="preserve"> мм)</w:t>
      </w:r>
    </w:p>
    <w:p w14:paraId="0ED8643A" w14:textId="6EDEF7E7" w:rsidR="00551327" w:rsidRPr="0049643E" w:rsidRDefault="0049643E">
      <w:pPr>
        <w:pStyle w:val="a0"/>
        <w:rPr>
          <w:lang w:val="ru-RU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  <w:lang w:val="ru-RU"/>
                </w:rPr>
                <m:t>1</m:t>
              </m:r>
            </m:sub>
          </m:sSub>
          <m:r>
            <w:rPr>
              <w:rFonts w:ascii="Cambria Math" w:hAnsi="Cambria Math"/>
              <w:lang w:val="ru-RU"/>
            </w:rPr>
            <m:t>=0.05см</m:t>
          </m:r>
          <m:r>
            <w:rPr>
              <w:rFonts w:ascii="Cambria Math" w:hAnsi="Cambria Math"/>
              <w:lang w:val="ru-RU"/>
            </w:rPr>
            <m:t>≈</m:t>
          </m:r>
          <m:r>
            <w:rPr>
              <w:rFonts w:ascii="Cambria Math" w:hAnsi="Cambria Math"/>
              <w:lang w:val="ru-RU"/>
            </w:rPr>
            <m:t>0.6мм,</m:t>
          </m:r>
          <m:sSub>
            <m:sSubPr>
              <m:ctrlPr>
                <w:rPr>
                  <w:rFonts w:ascii="Cambria Math" w:hAnsi="Cambria Math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  <w:lang w:val="ru-RU"/>
                </w:rPr>
                <m:t>2</m:t>
              </m:r>
            </m:sub>
          </m:sSub>
          <m:r>
            <w:rPr>
              <w:rFonts w:ascii="Cambria Math" w:hAnsi="Cambria Math"/>
              <w:lang w:val="ru-RU"/>
            </w:rPr>
            <m:t>=0.046см</m:t>
          </m:r>
          <m:r>
            <w:rPr>
              <w:rFonts w:ascii="Cambria Math" w:hAnsi="Cambria Math"/>
              <w:lang w:val="ru-RU"/>
            </w:rPr>
            <m:t>≈</m:t>
          </m:r>
          <m:r>
            <w:rPr>
              <w:rFonts w:ascii="Cambria Math" w:hAnsi="Cambria Math"/>
              <w:lang w:val="ru-RU"/>
            </w:rPr>
            <m:t>0.5мм,</m:t>
          </m:r>
          <m:sSub>
            <m:sSubPr>
              <m:ctrlPr>
                <w:rPr>
                  <w:rFonts w:ascii="Cambria Math" w:hAnsi="Cambria Math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  <w:lang w:val="ru-RU"/>
                </w:rPr>
                <m:t>3</m:t>
              </m:r>
            </m:sub>
          </m:sSub>
          <m:r>
            <w:rPr>
              <w:rFonts w:ascii="Cambria Math" w:hAnsi="Cambria Math"/>
              <w:lang w:val="ru-RU"/>
            </w:rPr>
            <m:t>=0.146см</m:t>
          </m:r>
          <m:r>
            <w:rPr>
              <w:rFonts w:ascii="Cambria Math" w:hAnsi="Cambria Math"/>
              <w:lang w:val="ru-RU"/>
            </w:rPr>
            <m:t>≈</m:t>
          </m:r>
          <m:r>
            <w:rPr>
              <w:rFonts w:ascii="Cambria Math" w:hAnsi="Cambria Math"/>
              <w:lang w:val="ru-RU"/>
            </w:rPr>
            <m:t>1.5мм,</m:t>
          </m:r>
          <m:sSub>
            <m:sSubPr>
              <m:ctrlPr>
                <w:rPr>
                  <w:rFonts w:ascii="Cambria Math" w:hAnsi="Cambria Math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  <w:lang w:val="ru-RU"/>
                </w:rPr>
                <m:t>4</m:t>
              </m:r>
            </m:sub>
          </m:sSub>
          <m:r>
            <w:rPr>
              <w:rFonts w:ascii="Cambria Math" w:hAnsi="Cambria Math"/>
              <w:lang w:val="ru-RU"/>
            </w:rPr>
            <m:t>=0.224см</m:t>
          </m:r>
          <m:r>
            <w:rPr>
              <w:rFonts w:ascii="Cambria Math" w:hAnsi="Cambria Math"/>
              <w:lang w:val="ru-RU"/>
            </w:rPr>
            <m:t>≈</m:t>
          </m:r>
          <m:r>
            <w:rPr>
              <w:rFonts w:ascii="Cambria Math" w:hAnsi="Cambria Math"/>
              <w:lang w:val="ru-RU"/>
            </w:rPr>
            <m:t>2.3мм</m:t>
          </m:r>
        </m:oMath>
      </m:oMathPara>
    </w:p>
    <w:p w14:paraId="1E89BD58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 xml:space="preserve">Определим ширину резисторов </w:t>
      </w:r>
      <m:oMath>
        <m:r>
          <w:rPr>
            <w:rFonts w:ascii="Cambria Math" w:hAnsi="Cambria Math"/>
          </w:rPr>
          <m:t>b</m:t>
        </m:r>
      </m:oMath>
      <w:r w:rsidRPr="0049643E">
        <w:rPr>
          <w:lang w:val="ru-RU"/>
        </w:rPr>
        <w:t xml:space="preserve"> с поправкой на точность изготовления:</w:t>
      </w:r>
    </w:p>
    <w:p w14:paraId="25319C42" w14:textId="77777777" w:rsidR="00551327" w:rsidRPr="0049643E" w:rsidRDefault="00000000">
      <w:pPr>
        <w:pStyle w:val="a0"/>
        <w:rPr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0.6</m:t>
          </m:r>
          <m:r>
            <m:rPr>
              <m:nor/>
            </m:rPr>
            <w:rPr>
              <w:lang w:val="ru-RU"/>
            </w:rPr>
            <m:t>мм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0.5</m:t>
          </m:r>
          <m:r>
            <m:rPr>
              <m:nor/>
            </m:rPr>
            <w:rPr>
              <w:lang w:val="ru-RU"/>
            </w:rPr>
            <m:t>мм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  <w:lang w:val="ru-RU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1.5</m:t>
          </m:r>
          <m:r>
            <m:rPr>
              <m:nor/>
            </m:rPr>
            <w:rPr>
              <w:lang w:val="ru-RU"/>
            </w:rPr>
            <m:t>мм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  <w:lang w:val="ru-RU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2.3</m:t>
          </m:r>
          <m:r>
            <m:rPr>
              <m:nor/>
            </m:rPr>
            <w:rPr>
              <w:lang w:val="ru-RU"/>
            </w:rPr>
            <m:t>мм</m:t>
          </m:r>
        </m:oMath>
      </m:oMathPara>
    </w:p>
    <w:p w14:paraId="7B4447CB" w14:textId="77777777" w:rsidR="00551327" w:rsidRDefault="00000000">
      <w:pPr>
        <w:pStyle w:val="FirstParagraph"/>
      </w:pPr>
      <w:r>
        <w:t>Определим длины резисторов:</w:t>
      </w:r>
    </w:p>
    <w:p w14:paraId="05834351" w14:textId="77777777" w:rsidR="00551327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□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ф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b</m:t>
          </m:r>
        </m:oMath>
      </m:oMathPara>
    </w:p>
    <w:p w14:paraId="17BA249D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 xml:space="preserve">(Значения округляются до ближайшего, кратного шагу сетки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.1</m:t>
        </m:r>
      </m:oMath>
      <w:r w:rsidRPr="0049643E">
        <w:rPr>
          <w:lang w:val="ru-RU"/>
        </w:rPr>
        <w:t xml:space="preserve"> мм)</w:t>
      </w:r>
    </w:p>
    <w:p w14:paraId="5B1B58A0" w14:textId="77777777" w:rsidR="00551327" w:rsidRPr="0049643E" w:rsidRDefault="00000000">
      <w:pPr>
        <w:pStyle w:val="a0"/>
        <w:rPr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  <w:lang w:val="ru-RU"/>
                </w:rPr>
                <m:t>ф1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2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  <w:lang w:val="ru-RU"/>
                </w:rPr>
                <m:t>ф2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4.7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  <w:lang w:val="ru-RU"/>
                </w:rPr>
                <m:t>ф3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0.47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  <w:lang w:val="ru-RU"/>
                </w:rPr>
                <m:t>ф4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0.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1.2</m:t>
          </m:r>
          <m:r>
            <m:rPr>
              <m:nor/>
            </m:rPr>
            <w:rPr>
              <w:lang w:val="ru-RU"/>
            </w:rPr>
            <m:t>мм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2.35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≈</m:t>
          </m:r>
          <m:r>
            <w:rPr>
              <w:rFonts w:ascii="Cambria Math" w:hAnsi="Cambria Math"/>
              <w:lang w:val="ru-RU"/>
            </w:rPr>
            <m:t>2.4</m:t>
          </m:r>
          <m:r>
            <m:rPr>
              <m:nor/>
            </m:rPr>
            <w:rPr>
              <w:lang w:val="ru-RU"/>
            </w:rPr>
            <m:t>мм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  <w:lang w:val="ru-RU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0.705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≈</m:t>
          </m:r>
          <m:r>
            <w:rPr>
              <w:rFonts w:ascii="Cambria Math" w:hAnsi="Cambria Math"/>
              <w:lang w:val="ru-RU"/>
            </w:rPr>
            <m:t>0.7</m:t>
          </m:r>
          <m:r>
            <m:rPr>
              <m:nor/>
            </m:rPr>
            <w:rPr>
              <w:lang w:val="ru-RU"/>
            </w:rPr>
            <m:t>мм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  <w:lang w:val="ru-RU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0.46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≈</m:t>
          </m:r>
          <m:r>
            <w:rPr>
              <w:rFonts w:ascii="Cambria Math" w:hAnsi="Cambria Math"/>
              <w:lang w:val="ru-RU"/>
            </w:rPr>
            <m:t>0.5</m:t>
          </m:r>
          <m:r>
            <m:rPr>
              <m:nor/>
            </m:rPr>
            <w:rPr>
              <w:lang w:val="ru-RU"/>
            </w:rPr>
            <m:t>мм</m:t>
          </m:r>
        </m:oMath>
      </m:oMathPara>
    </w:p>
    <w:p w14:paraId="4323D7CE" w14:textId="77777777" w:rsidR="00551327" w:rsidRDefault="00000000">
      <w:pPr>
        <w:pStyle w:val="FirstParagraph"/>
      </w:pPr>
      <w:r>
        <w:t>Оценим погрешность, вызванную округлением:</w:t>
      </w:r>
    </w:p>
    <w:p w14:paraId="511ABFF8" w14:textId="77777777" w:rsidR="00551327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R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∥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%,</m:t>
          </m:r>
          <m:r>
            <w:rPr>
              <w:rFonts w:ascii="Cambria Math" w:hAnsi="Cambria Math"/>
            </w:rPr>
            <m:t> R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□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</m:oMath>
      </m:oMathPara>
    </w:p>
    <w:p w14:paraId="0A436789" w14:textId="77777777" w:rsidR="00551327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%,</m:t>
          </m:r>
          <m:r>
            <w:rPr>
              <w:rFonts w:ascii="Cambria Math" w:hAnsi="Cambria Math"/>
            </w:rPr>
            <m:t>Δ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%,</m:t>
          </m:r>
          <m:r>
            <w:rPr>
              <w:rFonts w:ascii="Cambria Math" w:hAnsi="Cambria Math"/>
            </w:rPr>
            <m:t>Δ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%,</m:t>
          </m:r>
          <m:r>
            <w:rPr>
              <w:rFonts w:ascii="Cambria Math" w:hAnsi="Cambria Math"/>
            </w:rPr>
            <m:t>Δ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56E7AF76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 xml:space="preserve">Для каждого из резисторов погрешность удовлетворяет условию </w:t>
      </w:r>
      <m:oMath>
        <m:r>
          <w:rPr>
            <w:rFonts w:ascii="Cambria Math" w:hAnsi="Cambria Math"/>
          </w:rPr>
          <m:t>ΔR</m:t>
        </m:r>
        <m:r>
          <m:rPr>
            <m:sty m:val="p"/>
          </m:rPr>
          <w:rPr>
            <w:rFonts w:ascii="Cambria Math" w:hAnsi="Cambria Math"/>
            <w:lang w:val="ru-RU"/>
          </w:rPr>
          <m:t>'≤</m:t>
        </m:r>
        <m:r>
          <w:rPr>
            <w:rFonts w:ascii="Cambria Math" w:hAnsi="Cambria Math"/>
          </w:rPr>
          <m:t>ΔR</m:t>
        </m:r>
      </m:oMath>
      <w:r w:rsidRPr="0049643E">
        <w:rPr>
          <w:lang w:val="ru-RU"/>
        </w:rPr>
        <w:t>.</w:t>
      </w:r>
    </w:p>
    <w:p w14:paraId="114320A8" w14:textId="77777777" w:rsidR="00551327" w:rsidRPr="0049643E" w:rsidRDefault="00000000">
      <w:pPr>
        <w:pStyle w:val="3"/>
        <w:rPr>
          <w:lang w:val="ru-RU"/>
        </w:rPr>
      </w:pPr>
      <w:bookmarkStart w:id="4" w:name="расчет-размеров-пленочных-конденсаторов"/>
      <w:bookmarkEnd w:id="3"/>
      <w:r w:rsidRPr="0049643E">
        <w:rPr>
          <w:lang w:val="ru-RU"/>
        </w:rPr>
        <w:t>2. Расчет размеров пленочных конденсаторов</w:t>
      </w:r>
    </w:p>
    <w:p w14:paraId="574877E4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>Расчет сводится к определению активной площади конденсаторов:</w:t>
      </w:r>
    </w:p>
    <w:p w14:paraId="122C3BC6" w14:textId="77777777" w:rsidR="00551327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45FDDB85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 xml:space="preserve">Для минимизации размеров найде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 w:rsidRPr="0049643E">
        <w:rPr>
          <w:lang w:val="ru-RU"/>
        </w:rPr>
        <w:t xml:space="preserve">, взя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.25</m:t>
        </m:r>
      </m:oMath>
      <w:r w:rsidRPr="0049643E">
        <w:rPr>
          <w:lang w:val="ru-RU"/>
        </w:rPr>
        <w:t xml:space="preserve"> мм^2 (минимально возможную площадь):</w:t>
      </w:r>
    </w:p>
    <w:p w14:paraId="36DB46D2" w14:textId="77777777" w:rsidR="00551327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d>
        </m:oMath>
      </m:oMathPara>
    </w:p>
    <w:p w14:paraId="1538C766" w14:textId="77777777" w:rsidR="00551327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0</m:t>
          </m:r>
          <m:r>
            <m:rPr>
              <m:nor/>
            </m:rPr>
            <m:t>пФ/см^2 * 10^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</m:t>
          </m:r>
          <m:r>
            <m:rPr>
              <m:nor/>
            </m:rPr>
            <m:t>пФ/см^2 * 10^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0</m:t>
          </m:r>
          <m:r>
            <m:rPr>
              <m:nor/>
            </m:rPr>
            <m:t>пФ/см^2 * 10^3</m:t>
          </m:r>
        </m:oMath>
      </m:oMathPara>
    </w:p>
    <w:p w14:paraId="3E46571E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lastRenderedPageBreak/>
        <w:t xml:space="preserve">Наиболее подходящим материалом диэлектрика является </w:t>
      </w:r>
      <w:proofErr w:type="spellStart"/>
      <w:r w:rsidRPr="0049643E">
        <w:rPr>
          <w:i/>
          <w:iCs/>
          <w:lang w:val="ru-RU"/>
        </w:rPr>
        <w:t>моноокись</w:t>
      </w:r>
      <w:proofErr w:type="spellEnd"/>
      <w:r w:rsidRPr="0049643E">
        <w:rPr>
          <w:i/>
          <w:iCs/>
          <w:lang w:val="ru-RU"/>
        </w:rPr>
        <w:t xml:space="preserve"> германия</w:t>
      </w:r>
      <w:r w:rsidRPr="0049643E">
        <w:rPr>
          <w:lang w:val="ru-RU"/>
        </w:rPr>
        <w:t xml:space="preserve">, поскольку оно обладает высокой удельной емкостью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15</m:t>
        </m:r>
        <m:r>
          <m:rPr>
            <m:sty m:val="p"/>
          </m:rPr>
          <w:rPr>
            <w:rFonts w:ascii="Cambria Math" w:hAnsi="Cambria Math"/>
            <w:lang w:val="ru-RU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lang w:val="ru-RU"/>
              </w:rPr>
              <m:t>3</m:t>
            </m:r>
          </m:sup>
        </m:sSup>
      </m:oMath>
      <w:r w:rsidRPr="0049643E">
        <w:rPr>
          <w:lang w:val="ru-RU"/>
        </w:rPr>
        <w:t xml:space="preserve"> пФ/см^2.</w:t>
      </w:r>
    </w:p>
    <w:p w14:paraId="2B88E32E" w14:textId="77777777" w:rsidR="00551327" w:rsidRPr="0049643E" w:rsidRDefault="00000000">
      <w:pPr>
        <w:pStyle w:val="a0"/>
        <w:rPr>
          <w:lang w:val="ru-RU"/>
        </w:rPr>
      </w:pPr>
      <w:r w:rsidRPr="0049643E">
        <w:rPr>
          <w:lang w:val="ru-RU"/>
        </w:rPr>
        <w:t>Рассчитаем площадь конденсаторов с выбранным материалом:</w:t>
      </w:r>
    </w:p>
    <w:p w14:paraId="3D8027EA" w14:textId="77777777" w:rsidR="00551327" w:rsidRPr="0049643E" w:rsidRDefault="00000000">
      <w:pPr>
        <w:pStyle w:val="a0"/>
        <w:rPr>
          <w:lang w:val="ru-R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  <w:lang w:val="ru-RU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6.66666666666667</m:t>
          </m:r>
          <m:r>
            <m:rPr>
              <m:nor/>
            </m:rPr>
            <w:rPr>
              <w:lang w:val="ru-RU"/>
            </w:rPr>
            <m:t>мм^2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  <w:lang w:val="ru-RU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2</m:t>
          </m:r>
          <m:r>
            <m:rPr>
              <m:nor/>
            </m:rPr>
            <w:rPr>
              <w:lang w:val="ru-RU"/>
            </w:rPr>
            <m:t>мм^2</m:t>
          </m:r>
          <m:r>
            <m:rPr>
              <m:sty m:val="p"/>
            </m:rPr>
            <w:rPr>
              <w:rFonts w:ascii="Cambria Math" w:hAnsi="Cambria Math"/>
              <w:lang w:val="ru-RU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  <w:lang w:val="ru-RU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r>
            <w:rPr>
              <w:rFonts w:ascii="Cambria Math" w:hAnsi="Cambria Math"/>
              <w:lang w:val="ru-RU"/>
            </w:rPr>
            <m:t>6.66666666666667</m:t>
          </m:r>
          <m:r>
            <m:rPr>
              <m:nor/>
            </m:rPr>
            <w:rPr>
              <w:lang w:val="ru-RU"/>
            </w:rPr>
            <m:t>мм^2</m:t>
          </m:r>
        </m:oMath>
      </m:oMathPara>
    </w:p>
    <w:p w14:paraId="78880B6E" w14:textId="77777777" w:rsidR="00551327" w:rsidRPr="0049643E" w:rsidRDefault="00000000">
      <w:pPr>
        <w:pStyle w:val="3"/>
        <w:rPr>
          <w:lang w:val="ru-RU"/>
        </w:rPr>
      </w:pPr>
      <w:bookmarkStart w:id="5" w:name="X0504a8f0a71976d7dcf8accda436e2a19b211ee"/>
      <w:bookmarkEnd w:id="4"/>
      <w:r w:rsidRPr="0049643E">
        <w:rPr>
          <w:lang w:val="ru-RU"/>
        </w:rPr>
        <w:t>3. Конструирование пленочных межсоединений и контактных площадок</w:t>
      </w:r>
    </w:p>
    <w:p w14:paraId="162B697C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>Контактные площадки изготавливаются из алюминия А99.</w:t>
      </w:r>
    </w:p>
    <w:p w14:paraId="1A7A6A87" w14:textId="77777777" w:rsidR="00551327" w:rsidRPr="0049643E" w:rsidRDefault="00000000">
      <w:pPr>
        <w:pStyle w:val="3"/>
        <w:rPr>
          <w:lang w:val="ru-RU"/>
        </w:rPr>
      </w:pPr>
      <w:bookmarkStart w:id="6" w:name="проектирование-защитного-слоя"/>
      <w:bookmarkEnd w:id="5"/>
      <w:r w:rsidRPr="0049643E">
        <w:rPr>
          <w:lang w:val="ru-RU"/>
        </w:rPr>
        <w:t>4. Проектирование защитного слоя</w:t>
      </w:r>
    </w:p>
    <w:p w14:paraId="65558486" w14:textId="77777777" w:rsidR="00551327" w:rsidRPr="0049643E" w:rsidRDefault="00000000">
      <w:pPr>
        <w:pStyle w:val="FirstParagraph"/>
        <w:rPr>
          <w:lang w:val="ru-RU"/>
        </w:rPr>
      </w:pPr>
      <w:r w:rsidRPr="0049643E">
        <w:rPr>
          <w:lang w:val="ru-RU"/>
        </w:rPr>
        <w:t>Защитный слой может быть изготовлен из любой диэлектрической пленки, за исключением пятиокиси тантала.</w:t>
      </w:r>
    </w:p>
    <w:p w14:paraId="1CC9ED76" w14:textId="77777777" w:rsidR="00551327" w:rsidRDefault="00000000">
      <w:pPr>
        <w:pStyle w:val="2"/>
      </w:pPr>
      <w:bookmarkStart w:id="7" w:name="итоговая-схема"/>
      <w:bookmarkEnd w:id="2"/>
      <w:bookmarkEnd w:id="6"/>
      <w:proofErr w:type="spellStart"/>
      <w:r>
        <w:t>Итоговая</w:t>
      </w:r>
      <w:proofErr w:type="spellEnd"/>
      <w:r>
        <w:t xml:space="preserve"> </w:t>
      </w:r>
      <w:proofErr w:type="spellStart"/>
      <w:r>
        <w:t>схема</w:t>
      </w:r>
      <w:proofErr w:type="spellEnd"/>
    </w:p>
    <w:p w14:paraId="09A7871C" w14:textId="77777777" w:rsidR="00551327" w:rsidRDefault="00000000">
      <w:pPr>
        <w:pStyle w:val="CaptionedFigure"/>
      </w:pPr>
      <w:r>
        <w:rPr>
          <w:noProof/>
        </w:rPr>
        <w:drawing>
          <wp:inline distT="0" distB="0" distL="0" distR="0" wp14:anchorId="4C5A3E4A" wp14:editId="3D148170">
            <wp:extent cx="5334000" cy="4217502"/>
            <wp:effectExtent l="0" t="0" r="0" b="0"/>
            <wp:docPr id="30" name="Picture" descr="Рисунок 2. Итоговая схе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W1/myschem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F6FC55" w14:textId="77777777" w:rsidR="00551327" w:rsidRDefault="00000000">
      <w:pPr>
        <w:pStyle w:val="ImageCaption"/>
      </w:pPr>
      <w:r>
        <w:t>Рисунок 2. Итоговая схема</w:t>
      </w:r>
      <w:bookmarkEnd w:id="0"/>
      <w:bookmarkEnd w:id="7"/>
    </w:p>
    <w:sectPr w:rsidR="00551327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5CA3C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1B6E3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81099225">
    <w:abstractNumId w:val="0"/>
  </w:num>
  <w:num w:numId="2" w16cid:durableId="12839255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1327"/>
    <w:rsid w:val="0029382A"/>
    <w:rsid w:val="0049643E"/>
    <w:rsid w:val="00551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45F87F"/>
  <w15:docId w15:val="{8A2437EC-58AA-4A55-AD0B-A60875028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"/>
    <w:next w:val="a0"/>
    <w:link w:val="a7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394</Words>
  <Characters>2246</Characters>
  <Application>Microsoft Office Word</Application>
  <DocSecurity>0</DocSecurity>
  <Lines>18</Lines>
  <Paragraphs>5</Paragraphs>
  <ScaleCrop>false</ScaleCrop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ирование тонкопленочных гибридных интегральных микросхем</dc:title>
  <dc:creator/>
  <cp:keywords/>
  <cp:lastModifiedBy>Ilusha dadaya</cp:lastModifiedBy>
  <cp:revision>2</cp:revision>
  <dcterms:created xsi:type="dcterms:W3CDTF">2025-04-14T19:15:00Z</dcterms:created>
  <dcterms:modified xsi:type="dcterms:W3CDTF">2025-04-14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